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Ni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nz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uscoline, BS, Italia Muscoline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uscoline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7/08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2350332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nicomanzo17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